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Industrial/BP04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Overall-Building-Height"/>
    </w:p>
    <w:p>
      <w:pPr>
        <w:pStyle w:val="BodyText"/>
      </w:pPr>
      <w:r>
        <w:t xml:space="preserve">Overall Building Height</w:t>
      </w:r>
    </w:p>
    <w:bookmarkStart w:id="25" w:name="Overall-Building-Height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BP developments is subject to compliance with the technical height controls of the relevant agencies such as Civil Aviation Authority of Singapore (CAAS) and the Defence Science and Technology Agency (DSTA). 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4" w:name="Overall-Building-Height1"/>
    <w:bookmarkEnd w:id="24"/>
    <w:bookmarkEnd w:id="25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</w:t>
      </w:r>
    </w:p>
    <w:bookmarkStart w:id="27" w:name="Floor-to-Floor-Height"/>
    <w:p>
      <w:pPr>
        <w:pStyle w:val="BodyText"/>
      </w:pPr>
      <w:r>
        <w:t xml:space="preserve">There is no floor-to-floor height control for BPs.</w:t>
      </w:r>
    </w:p>
    <w:bookmarkStart w:id="26" w:name="Floor-to-Floor-Height1"/>
    <w:bookmarkEnd w:id="26"/>
    <w:bookmarkEnd w:id="27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1" w:name="Sky-Terrace"/>
    <w:p>
      <w:pPr>
        <w:pStyle w:val="BodyText"/>
      </w:pPr>
      <w:hyperlink r:id="rId28">
        <w:r>
          <w:rPr>
            <w:rStyle w:val="Hyperlink"/>
          </w:rPr>
          <w:t xml:space="preserve">https://www.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BPs with PSTS may be allowed additional building height depending on the number of storeys proposed as shown in the table below.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29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0" w:name="Sky-Terrace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Industrial/BP04_Building_Height.jpg?h=100%25&amp;w=100%25" TargetMode="External" /><Relationship Type="http://schemas.openxmlformats.org/officeDocument/2006/relationships/hyperlink" Id="rId29" Target="https://www.ura.gov.sg/Corporate/Guidelines/Urban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Industrial/BP04_Building_Height.jpg?h=100%25&amp;w=100%25" TargetMode="External" /><Relationship Type="http://schemas.openxmlformats.org/officeDocument/2006/relationships/hyperlink" Id="rId29" Target="https://www.ura.gov.sg/Corporate/Guidelines/Urban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26Z</dcterms:created>
  <dcterms:modified xsi:type="dcterms:W3CDTF">2024-05-23T09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